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1127D20C" w:rsidR="003D6D34" w:rsidRPr="00F52690" w:rsidRDefault="003D6D34" w:rsidP="0086753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16C5AC30" w:rsidR="00EE490F" w:rsidRPr="00F52690" w:rsidRDefault="00EE490F" w:rsidP="0086753F">
      <w:pPr>
        <w:jc w:val="right"/>
        <w:rPr>
          <w:rFonts w:cstheme="minorHAnsi"/>
        </w:rPr>
      </w:pPr>
    </w:p>
    <w:p w14:paraId="07B119F7" w14:textId="51825C9D" w:rsidR="00EE490F" w:rsidRPr="00F52690" w:rsidRDefault="00EE490F" w:rsidP="0086753F">
      <w:pPr>
        <w:jc w:val="right"/>
        <w:rPr>
          <w:rFonts w:cstheme="minorHAnsi"/>
        </w:rPr>
      </w:pPr>
    </w:p>
    <w:p w14:paraId="303DD5CC" w14:textId="1646DEAE" w:rsidR="00EE490F" w:rsidRPr="00F52690" w:rsidRDefault="00EE490F" w:rsidP="0086753F">
      <w:pPr>
        <w:jc w:val="right"/>
        <w:rPr>
          <w:rFonts w:cstheme="minorHAnsi"/>
        </w:rPr>
      </w:pPr>
    </w:p>
    <w:p w14:paraId="4F3FCE5F" w14:textId="6DC0C081" w:rsidR="00EE490F" w:rsidRPr="00F52690" w:rsidRDefault="00EE490F" w:rsidP="0086753F">
      <w:pPr>
        <w:jc w:val="right"/>
        <w:rPr>
          <w:rFonts w:cstheme="minorHAnsi"/>
        </w:rPr>
      </w:pPr>
    </w:p>
    <w:p w14:paraId="7F6E4EF6" w14:textId="77777777" w:rsidR="00F52690" w:rsidRPr="00F52690" w:rsidRDefault="00F52690" w:rsidP="0086753F">
      <w:pPr>
        <w:jc w:val="right"/>
        <w:rPr>
          <w:rFonts w:cstheme="minorHAnsi"/>
        </w:rPr>
      </w:pPr>
    </w:p>
    <w:p w14:paraId="1111677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77463BF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46EF28BB" w14:textId="77777777" w:rsidR="00F52690" w:rsidRPr="00F52690" w:rsidRDefault="00F52690" w:rsidP="0086753F">
      <w:pPr>
        <w:jc w:val="right"/>
        <w:rPr>
          <w:rFonts w:cstheme="minorHAnsi"/>
        </w:rPr>
      </w:pPr>
    </w:p>
    <w:p w14:paraId="245209C4" w14:textId="77777777" w:rsidR="00F52690" w:rsidRPr="00F52690" w:rsidRDefault="00F52690" w:rsidP="0086753F">
      <w:pPr>
        <w:jc w:val="right"/>
        <w:rPr>
          <w:rFonts w:cstheme="minorHAnsi"/>
        </w:rPr>
      </w:pPr>
    </w:p>
    <w:p w14:paraId="376460DF" w14:textId="7A4D7C51" w:rsidR="00905031" w:rsidRPr="00F52690" w:rsidRDefault="00905031" w:rsidP="0086753F">
      <w:pPr>
        <w:jc w:val="right"/>
        <w:rPr>
          <w:rFonts w:cstheme="minorHAnsi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F52690" w14:paraId="6388B3A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1CB402A7" w:rsidR="00AC6ADD" w:rsidRPr="00F52690" w:rsidRDefault="00AC6ADD" w:rsidP="007B4F8E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Program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F52690" w14:paraId="1BD96C37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65881B5D" w:rsidR="00AC6ADD" w:rsidRPr="00F52690" w:rsidRDefault="00AC6AD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 xml:space="preserve">Program Code (as per </w:t>
            </w:r>
            <w:r w:rsidR="007B4F8E" w:rsidRPr="007B4F8E">
              <w:rPr>
                <w:rFonts w:cstheme="minorHAnsi"/>
                <w:color w:val="5279BB"/>
                <w:sz w:val="26"/>
                <w:szCs w:val="26"/>
              </w:rPr>
              <w:t>Saudi Standard Classification of Educational Levels and Specializations</w:t>
            </w:r>
            <w:r w:rsidRPr="00F52690">
              <w:rPr>
                <w:rFonts w:cstheme="minorHAnsi"/>
                <w:color w:val="5279BB"/>
                <w:sz w:val="26"/>
                <w:szCs w:val="26"/>
              </w:rPr>
              <w:t>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F52690" w14:paraId="046A6DBF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Qualification Level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F52690" w14:paraId="7B22AF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Department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F52690" w14:paraId="005A07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College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F52690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F52690" w14:paraId="128E3E15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Institu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F52690" w14:paraId="2393507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Academic Year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F52690" w14:paraId="5A0D18C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Main Loca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F52690" w14:paraId="4C08295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>Branches offering the Program (if any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68705693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09696141" w14:textId="33988BBA" w:rsidR="00382A58" w:rsidRPr="00A91DD8" w:rsidRDefault="00382A58" w:rsidP="0086753F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F52690">
            <w:rPr>
              <w:rFonts w:asciiTheme="minorHAnsi" w:hAnsiTheme="minorHAnsi" w:cstheme="minorHAnsi"/>
              <w:b/>
              <w:bCs/>
              <w:sz w:val="28"/>
              <w:szCs w:val="28"/>
            </w:rPr>
            <w:t xml:space="preserve">Table </w:t>
          </w:r>
          <w:r w:rsidRPr="00A91DD8">
            <w:rPr>
              <w:rFonts w:asciiTheme="minorHAnsi" w:hAnsiTheme="minorHAnsi" w:cstheme="minorHAnsi"/>
              <w:b/>
              <w:bCs/>
              <w:sz w:val="28"/>
              <w:szCs w:val="28"/>
            </w:rPr>
            <w:t>of Contents</w:t>
          </w:r>
        </w:p>
        <w:p w14:paraId="16C25D9F" w14:textId="5F9D1C7E" w:rsidR="00A91DD8" w:rsidRPr="00A91DD8" w:rsidRDefault="00382A5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A91DD8">
            <w:rPr>
              <w:rFonts w:cstheme="minorHAnsi"/>
              <w:sz w:val="28"/>
              <w:szCs w:val="28"/>
            </w:rPr>
            <w:fldChar w:fldCharType="begin"/>
          </w:r>
          <w:r w:rsidRPr="00A91DD8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A91DD8">
            <w:rPr>
              <w:rFonts w:cstheme="minorHAnsi"/>
              <w:sz w:val="28"/>
              <w:szCs w:val="28"/>
            </w:rPr>
            <w:fldChar w:fldCharType="separate"/>
          </w:r>
          <w:hyperlink w:anchor="_Toc13590097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Statistic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8E57E2" w14:textId="1FD634E1" w:rsidR="00A91DD8" w:rsidRPr="00A91DD8" w:rsidRDefault="0004521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Program Assessmen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CE38A5" w14:textId="52C4F058" w:rsidR="00A91DD8" w:rsidRPr="00A91DD8" w:rsidRDefault="0004521D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5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1. Program Learning Outcomes Assessment and analysis according to PLOs assessment plan *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5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5FC69E" w14:textId="43F27E6C" w:rsidR="00A91DD8" w:rsidRPr="00A91DD8" w:rsidRDefault="0004521D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6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2. Evaluation of Course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6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536979" w14:textId="254EA9BC" w:rsidR="00A91DD8" w:rsidRPr="00A91DD8" w:rsidRDefault="0004521D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7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3. Students Evaluation of Program Quality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7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022B22" w14:textId="7F23ABE8" w:rsidR="00A91DD8" w:rsidRPr="00A91DD8" w:rsidRDefault="0004521D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8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4. Scientific research and innovation during the reporting year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8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3DB203" w14:textId="51530C77" w:rsidR="00A91DD8" w:rsidRPr="00A91DD8" w:rsidRDefault="0004521D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9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5. Community Partnership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9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E2DDD4" w14:textId="1FF4F216" w:rsidR="00A91DD8" w:rsidRPr="00A91DD8" w:rsidRDefault="0004521D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0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6. Other Evaluation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0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64E575" w14:textId="4DBE5B81" w:rsidR="00A91DD8" w:rsidRPr="00A91DD8" w:rsidRDefault="0004521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1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C. 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Program Key Performance Indicators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(KPIs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1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C3925F" w14:textId="35C9AEA2" w:rsidR="00A91DD8" w:rsidRPr="00A91DD8" w:rsidRDefault="0004521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2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Challenges and difficulties encountered by the program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2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D30A52" w14:textId="6A3138A1" w:rsidR="00A91DD8" w:rsidRPr="00A91DD8" w:rsidRDefault="0004521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Program development Plan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3FD464" w14:textId="78193EB6" w:rsidR="00A91DD8" w:rsidRPr="00A91DD8" w:rsidRDefault="0004521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pproval of Annual Program Repor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C4A014" w14:textId="0FC3C9B0" w:rsidR="00382A58" w:rsidRPr="00F52690" w:rsidRDefault="00382A58" w:rsidP="0086753F">
          <w:pPr>
            <w:rPr>
              <w:rFonts w:cstheme="minorHAnsi"/>
            </w:rPr>
          </w:pPr>
          <w:r w:rsidRPr="00A91DD8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55A4358E" w14:textId="25C2C914" w:rsidR="002D35DE" w:rsidRPr="00F52690" w:rsidRDefault="002D35DE" w:rsidP="0086753F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593F11FE" w14:textId="2E5CAA89" w:rsidR="00A95A15" w:rsidRPr="00F52690" w:rsidRDefault="007E26EF" w:rsidP="0086753F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F52690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137853F6" w:rsidR="005031B0" w:rsidRPr="00F52690" w:rsidRDefault="000573D6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6785"/>
      <w:bookmarkStart w:id="2" w:name="_Toc13590097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1"/>
      <w:bookmarkEnd w:id="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82"/>
        <w:gridCol w:w="2050"/>
      </w:tblGrid>
      <w:tr w:rsidR="003C58F7" w:rsidRPr="00F52690" w14:paraId="59A948AF" w14:textId="77777777" w:rsidTr="00F52690">
        <w:trPr>
          <w:trHeight w:val="428"/>
          <w:tblCellSpacing w:w="7" w:type="dxa"/>
          <w:jc w:val="center"/>
        </w:trPr>
        <w:tc>
          <w:tcPr>
            <w:tcW w:w="7561" w:type="dxa"/>
            <w:shd w:val="clear" w:color="auto" w:fill="4C3D8E"/>
            <w:vAlign w:val="center"/>
          </w:tcPr>
          <w:p w14:paraId="2A177E05" w14:textId="49003885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2029" w:type="dxa"/>
            <w:shd w:val="clear" w:color="auto" w:fill="4C3D8E"/>
            <w:vAlign w:val="center"/>
          </w:tcPr>
          <w:p w14:paraId="624A5B9C" w14:textId="7D18F934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F52690" w14:paraId="6E9B90ED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4E5659AF" w14:textId="54BFFED1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44406457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D9D9D9" w:themeFill="background1" w:themeFillShade="D9"/>
          </w:tcPr>
          <w:p w14:paraId="6113C696" w14:textId="265FD79E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Number of students who started the program (in </w:t>
            </w:r>
            <w:r w:rsidR="009B2973" w:rsidRPr="00F52690">
              <w:rPr>
                <w:rFonts w:cstheme="minorHAnsi"/>
                <w:sz w:val="24"/>
                <w:szCs w:val="24"/>
              </w:rPr>
              <w:t>reporting</w:t>
            </w:r>
            <w:r w:rsidRPr="00F52690">
              <w:rPr>
                <w:rFonts w:cstheme="minorHAnsi"/>
                <w:sz w:val="24"/>
                <w:szCs w:val="24"/>
              </w:rPr>
              <w:t xml:space="preserve"> year)</w:t>
            </w:r>
          </w:p>
        </w:tc>
        <w:tc>
          <w:tcPr>
            <w:tcW w:w="202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64DC3869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755633FF" w14:textId="46268B86" w:rsidR="000573D6" w:rsidRPr="00F52690" w:rsidRDefault="000573D6" w:rsidP="0086753F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6885FAF" w14:textId="77777777" w:rsidR="00293830" w:rsidRPr="00F52690" w:rsidRDefault="00293830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2"/>
          <w:szCs w:val="22"/>
          <w:rtl/>
          <w:lang w:bidi="ar-YE"/>
        </w:rPr>
      </w:pPr>
    </w:p>
    <w:p w14:paraId="18D3DD10" w14:textId="6B0AE1E2" w:rsidR="00AE5560" w:rsidRPr="00F52690" w:rsidRDefault="00AE5560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3" w:name="_Toc107406174"/>
      <w:bookmarkStart w:id="4" w:name="_Ref115696791"/>
      <w:bookmarkStart w:id="5" w:name="_Ref115696901"/>
      <w:bookmarkStart w:id="6" w:name="_Toc13590097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3"/>
      <w:bookmarkEnd w:id="4"/>
      <w:bookmarkEnd w:id="5"/>
      <w:r w:rsidR="009B2973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6"/>
    </w:p>
    <w:p w14:paraId="227460F4" w14:textId="798EC228" w:rsidR="00256F95" w:rsidRPr="00F52690" w:rsidRDefault="00AE5560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7" w:name="_Ref115696798"/>
      <w:bookmarkStart w:id="8" w:name="_Toc135900975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 Program Le</w:t>
      </w:r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arning Outcomes Assessment and a</w:t>
      </w:r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nalysis according to PLOs</w:t>
      </w:r>
      <w:bookmarkEnd w:id="7"/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assessment plan *</w:t>
      </w:r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8"/>
        <w:gridCol w:w="2346"/>
        <w:gridCol w:w="2798"/>
        <w:gridCol w:w="2010"/>
        <w:gridCol w:w="1850"/>
      </w:tblGrid>
      <w:tr w:rsidR="00AE5560" w:rsidRPr="00F52690" w14:paraId="7B618313" w14:textId="77777777" w:rsidTr="00F52690">
        <w:trPr>
          <w:tblCellSpacing w:w="7" w:type="dxa"/>
          <w:jc w:val="center"/>
        </w:trPr>
        <w:tc>
          <w:tcPr>
            <w:tcW w:w="607" w:type="dxa"/>
            <w:shd w:val="clear" w:color="auto" w:fill="4C3D8E"/>
            <w:vAlign w:val="center"/>
          </w:tcPr>
          <w:p w14:paraId="5E7B0669" w14:textId="7D858550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32" w:type="dxa"/>
            <w:shd w:val="clear" w:color="auto" w:fill="4C3D8E"/>
            <w:vAlign w:val="center"/>
          </w:tcPr>
          <w:p w14:paraId="30B1D9CA" w14:textId="0B4C9C9C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84" w:type="dxa"/>
            <w:shd w:val="clear" w:color="auto" w:fill="4C3D8E"/>
            <w:vAlign w:val="center"/>
          </w:tcPr>
          <w:p w14:paraId="36BC4623" w14:textId="77777777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Direct and Indirect)</w:t>
            </w:r>
          </w:p>
        </w:tc>
        <w:tc>
          <w:tcPr>
            <w:tcW w:w="1996" w:type="dxa"/>
            <w:shd w:val="clear" w:color="auto" w:fill="4C3D8E"/>
            <w:vAlign w:val="center"/>
          </w:tcPr>
          <w:p w14:paraId="43361A87" w14:textId="564E6D47" w:rsidR="00AE5560" w:rsidRPr="00F52690" w:rsidRDefault="00E232F5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29" w:type="dxa"/>
            <w:shd w:val="clear" w:color="auto" w:fill="4C3D8E"/>
            <w:vAlign w:val="center"/>
          </w:tcPr>
          <w:p w14:paraId="0DA483D0" w14:textId="30D165DA" w:rsidR="00AE5560" w:rsidRPr="00F52690" w:rsidRDefault="00775B3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F52690" w14:paraId="60D195B3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</w:tr>
      <w:tr w:rsidR="00AE5560" w:rsidRPr="00F52690" w14:paraId="108CA18A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368DD13" w14:textId="52EF46B2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3930DF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5B8C4A1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0037AD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5764BA0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7E1DE247" w14:textId="5A6389C9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67FC614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0EDEAE75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FD7730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6E2470E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42246B" w14:textId="05A91550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5FC020C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8B67710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B029BE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6C083034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2A7511" w14:textId="30C8CAE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D26E31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7E3B0F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1507EC7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110C32F8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F52690" w14:paraId="1CFC19D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6143A77" w14:textId="7DA8DAA7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627D2C2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7715052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7C74841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4DFC37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0C09BF" w14:textId="49695379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AC5475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D4E875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8AAA099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25EC17A8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75A29FB" w14:textId="64CC99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4A46BF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728E0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64310E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340173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D54422C" w14:textId="34D05A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35F104A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100B70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637B7B8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440F8E22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F52690" w14:paraId="672081D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23CC8558" w14:textId="0461394A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512F08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2A144E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5FDE1D8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931490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520EF5D" w14:textId="3A846E5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773AE9D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2A2952B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E5620B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024BA20D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2CC18EB" w14:textId="713CD122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72F7319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0367A20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4F7D24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30B7387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D4C015" w14:textId="5B104FD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432340D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A7A881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9C39EFE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1001F927" w:rsidR="00CB7651" w:rsidRPr="00F52690" w:rsidRDefault="00812677" w:rsidP="0086753F">
      <w:pPr>
        <w:spacing w:after="120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F52690">
        <w:rPr>
          <w:rFonts w:cstheme="minorHAnsi"/>
          <w:color w:val="525252" w:themeColor="accent3" w:themeShade="80"/>
          <w:sz w:val="20"/>
          <w:szCs w:val="20"/>
          <w:rtl/>
        </w:rPr>
        <w:t>*</w:t>
      </w:r>
      <w:r w:rsidRPr="00F52690">
        <w:rPr>
          <w:rFonts w:cstheme="minorHAnsi"/>
          <w:sz w:val="20"/>
          <w:szCs w:val="20"/>
        </w:rPr>
        <w:t>Attach a separate report on the program learning outcomes assessment results for male and female sections and for each branch (</w:t>
      </w:r>
      <w:r w:rsidRPr="00F52690">
        <w:rPr>
          <w:rFonts w:cstheme="minorHAnsi"/>
          <w:b/>
          <w:bCs/>
          <w:sz w:val="20"/>
          <w:szCs w:val="20"/>
        </w:rPr>
        <w:t>if any</w:t>
      </w:r>
      <w:r w:rsidRPr="00F52690">
        <w:rPr>
          <w:rFonts w:cstheme="minorHAnsi"/>
          <w:sz w:val="20"/>
          <w:szCs w:val="20"/>
        </w:rPr>
        <w:t>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F52690" w14:paraId="1D125B9F" w14:textId="77777777" w:rsidTr="0086753F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F52690" w:rsidRDefault="00812677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F52690" w14:paraId="68C00371" w14:textId="77777777" w:rsidTr="0086753F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276EE643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4B7EA08B" w14:textId="77777777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3232FA7B" w14:textId="562B057E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2380E7C3" w14:textId="77777777" w:rsidTr="0086753F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D46F8D6" w:rsidR="00CB7651" w:rsidRPr="00F52690" w:rsidRDefault="00342CD0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pects that need improvement with priorities:</w:t>
            </w:r>
          </w:p>
        </w:tc>
      </w:tr>
      <w:tr w:rsidR="00CB7651" w:rsidRPr="00F52690" w14:paraId="2405A816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CBA6BE0" w14:textId="560C7305" w:rsidR="00CB7651" w:rsidRPr="00F52690" w:rsidRDefault="00CB7651" w:rsidP="0086753F">
            <w:pPr>
              <w:shd w:val="clear" w:color="auto" w:fill="F2F2F2" w:themeFill="background1" w:themeFillShade="F2"/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7538603B" w14:textId="2EFC2801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76C94FC1" w14:textId="484B5560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7A3D25EC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F568D6" w14:textId="1DA7EB96" w:rsidR="003A4ABD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9" w:name="_Ref115696803"/>
      <w:bookmarkStart w:id="10" w:name="_Toc135900976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C27C42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Students 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Evaluation of Courses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998"/>
        <w:gridCol w:w="1527"/>
        <w:gridCol w:w="1933"/>
        <w:gridCol w:w="1526"/>
        <w:gridCol w:w="1387"/>
        <w:gridCol w:w="2261"/>
      </w:tblGrid>
      <w:tr w:rsidR="00523C81" w:rsidRPr="00F52690" w14:paraId="740B1141" w14:textId="77777777" w:rsidTr="0086753F">
        <w:trPr>
          <w:cantSplit/>
          <w:trHeight w:val="741"/>
          <w:tblHeader/>
          <w:tblCellSpacing w:w="7" w:type="dxa"/>
          <w:jc w:val="center"/>
        </w:trPr>
        <w:tc>
          <w:tcPr>
            <w:tcW w:w="977" w:type="dxa"/>
            <w:shd w:val="clear" w:color="auto" w:fill="4C3D8E"/>
            <w:vAlign w:val="center"/>
          </w:tcPr>
          <w:p w14:paraId="6F8A4F3F" w14:textId="01088077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</w:t>
            </w:r>
          </w:p>
        </w:tc>
        <w:tc>
          <w:tcPr>
            <w:tcW w:w="1513" w:type="dxa"/>
            <w:shd w:val="clear" w:color="auto" w:fill="4C3D8E"/>
            <w:vAlign w:val="center"/>
          </w:tcPr>
          <w:p w14:paraId="280F1781" w14:textId="1DE52A78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919" w:type="dxa"/>
            <w:shd w:val="clear" w:color="auto" w:fill="4C3D8E"/>
            <w:vAlign w:val="center"/>
          </w:tcPr>
          <w:p w14:paraId="66056DD4" w14:textId="30FB7F5D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1512" w:type="dxa"/>
            <w:shd w:val="clear" w:color="auto" w:fill="4C3D8E"/>
            <w:vAlign w:val="center"/>
          </w:tcPr>
          <w:p w14:paraId="7953402B" w14:textId="4E04296C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1373" w:type="dxa"/>
            <w:shd w:val="clear" w:color="auto" w:fill="4C3D8E"/>
            <w:vAlign w:val="center"/>
          </w:tcPr>
          <w:p w14:paraId="09D1AFE1" w14:textId="44A31D79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2240" w:type="dxa"/>
            <w:shd w:val="clear" w:color="auto" w:fill="4C3D8E"/>
            <w:vAlign w:val="center"/>
          </w:tcPr>
          <w:p w14:paraId="4C5500C3" w14:textId="5EDD9174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F52690" w14:paraId="34D8D51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EF8FEA2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1D8C0DB0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7D564B2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00031CB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4E77473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BC94FB4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0316EC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4F48D357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0C9F4F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4E660DE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37E0846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B43339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1C1DE93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42899F6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34B50EE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108AD2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223FA93" w14:textId="77777777" w:rsidR="00113F3F" w:rsidRPr="00F52690" w:rsidRDefault="00113F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18"/>
          <w:szCs w:val="18"/>
          <w:rtl/>
          <w:lang w:bidi="ar-YE"/>
        </w:rPr>
      </w:pPr>
    </w:p>
    <w:p w14:paraId="537737D3" w14:textId="00E81478" w:rsidR="00256F95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1" w:name="_Ref115696809"/>
      <w:bookmarkStart w:id="12" w:name="_Toc135900977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</w:t>
      </w:r>
      <w:r w:rsidR="00523C81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Students Evaluation of Program Quality</w:t>
      </w:r>
      <w:bookmarkEnd w:id="11"/>
      <w:bookmarkEnd w:id="12"/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F52690" w14:paraId="151166F3" w14:textId="77777777" w:rsidTr="0086753F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491E3221" w14:textId="521DD3C2" w:rsidR="00D940A7" w:rsidRPr="00F52690" w:rsidRDefault="00523C81" w:rsidP="008675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4F11A040" w:rsidR="00D940A7" w:rsidRPr="00F52690" w:rsidRDefault="00523C81" w:rsidP="0086753F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F52690" w14:paraId="72E7073B" w14:textId="77777777" w:rsidTr="0086753F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57A7453A" w14:textId="4D425A9E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63987199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F52690" w14:paraId="1B78FD18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36564FA7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0033768D" w14:textId="77777777" w:rsidTr="0086753F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0B925412" w14:textId="3E49BE2D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F52690">
              <w:rPr>
                <w:rFonts w:cstheme="minorHAnsi"/>
                <w:sz w:val="24"/>
                <w:szCs w:val="24"/>
              </w:rPr>
              <w:t>of</w:t>
            </w:r>
            <w:r w:rsidRPr="00F52690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489E691E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556B346C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54785619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49974546" w:rsidR="003A4ABD" w:rsidRPr="00F52690" w:rsidRDefault="003A4AB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4B4960A0" w14:textId="77777777" w:rsidR="0039613A" w:rsidRPr="00F52690" w:rsidRDefault="0039613A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F52690" w:rsidRDefault="00523C81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3" w:name="_Ref115696814"/>
      <w:bookmarkStart w:id="14" w:name="_Toc135900978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4. </w:t>
      </w:r>
      <w:bookmarkEnd w:id="13"/>
      <w:r w:rsidR="008B5A8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Scientific research and innovation during the reporting year</w:t>
      </w:r>
      <w:bookmarkEnd w:id="14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4118"/>
        <w:gridCol w:w="5514"/>
      </w:tblGrid>
      <w:tr w:rsidR="008B17AA" w:rsidRPr="00F52690" w14:paraId="50578AD2" w14:textId="77777777" w:rsidTr="0086753F">
        <w:trPr>
          <w:trHeight w:val="455"/>
          <w:tblCellSpacing w:w="7" w:type="dxa"/>
          <w:jc w:val="center"/>
        </w:trPr>
        <w:tc>
          <w:tcPr>
            <w:tcW w:w="2127" w:type="pct"/>
            <w:shd w:val="clear" w:color="auto" w:fill="4C3D8E"/>
            <w:vAlign w:val="center"/>
          </w:tcPr>
          <w:p w14:paraId="20B4D928" w14:textId="7545B8B2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51" w:type="pct"/>
            <w:shd w:val="clear" w:color="auto" w:fill="4C3D8E"/>
            <w:vAlign w:val="center"/>
          </w:tcPr>
          <w:p w14:paraId="54FB862F" w14:textId="545CFC41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F52690" w14:paraId="7D56144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49757AA6" w14:textId="2082C6F8" w:rsidR="00523C81" w:rsidRPr="00F52690" w:rsidRDefault="00DC1D1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ublished scientific research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0A92504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</w:tcPr>
          <w:p w14:paraId="6A5489E2" w14:textId="393A52E6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Current research project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679094F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2A1EE6CC" w14:textId="296AE89C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organized by the program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2B65788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eminars </w:t>
            </w:r>
            <w:r w:rsidR="00EB1DF6" w:rsidRPr="00F52690">
              <w:rPr>
                <w:rFonts w:cstheme="minorHAnsi"/>
                <w:sz w:val="24"/>
                <w:szCs w:val="24"/>
              </w:rPr>
              <w:t>held</w:t>
            </w:r>
            <w:r w:rsidRPr="00F52690">
              <w:rPr>
                <w:rFonts w:cstheme="minorHAnsi"/>
                <w:sz w:val="24"/>
                <w:szCs w:val="24"/>
              </w:rPr>
              <w:t xml:space="preserve"> by the program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164EFDB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attendees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3013515B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eminars attendee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2F3573D" w14:textId="76CE2121" w:rsidR="0086753F" w:rsidRDefault="0086753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86753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Discussion and analysis of scientific research and innovation activities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6753F" w14:paraId="62333BF1" w14:textId="77777777" w:rsidTr="0086753F">
        <w:tc>
          <w:tcPr>
            <w:tcW w:w="9628" w:type="dxa"/>
          </w:tcPr>
          <w:p w14:paraId="4EA67069" w14:textId="77777777" w:rsidR="0086753F" w:rsidRDefault="0086753F" w:rsidP="0086753F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2C83E189" w14:textId="77777777" w:rsidR="0086753F" w:rsidRPr="0086753F" w:rsidRDefault="008675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5F6F63C7" w14:textId="6265E9DA" w:rsidR="008306EB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5" w:name="_Ref115696822"/>
      <w:bookmarkStart w:id="16" w:name="_Toc135900979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5</w:t>
      </w:r>
      <w:r w:rsidR="00BC543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Community Partnership</w:t>
      </w:r>
      <w:bookmarkEnd w:id="15"/>
      <w:bookmarkEnd w:id="1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66"/>
        <w:gridCol w:w="6645"/>
      </w:tblGrid>
      <w:tr w:rsidR="008B17AA" w:rsidRPr="00F52690" w14:paraId="013577EC" w14:textId="77777777" w:rsidTr="00C55665">
        <w:trPr>
          <w:trHeight w:val="455"/>
          <w:tblCellSpacing w:w="7" w:type="dxa"/>
          <w:jc w:val="center"/>
        </w:trPr>
        <w:tc>
          <w:tcPr>
            <w:tcW w:w="2945" w:type="dxa"/>
            <w:shd w:val="clear" w:color="auto" w:fill="4C3D8E"/>
            <w:vAlign w:val="center"/>
          </w:tcPr>
          <w:p w14:paraId="747FB68A" w14:textId="67218470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6624" w:type="dxa"/>
            <w:shd w:val="clear" w:color="auto" w:fill="4C3D8E"/>
            <w:vAlign w:val="center"/>
          </w:tcPr>
          <w:p w14:paraId="628AC85D" w14:textId="1DEBC896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F52690" w14:paraId="58E7D05F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7B464DEE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5328A251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2080BD4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5031A946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1C37B753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043D3FAE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05EA0345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7D8C2390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BC543D" w:rsidRPr="00F52690" w14:paraId="2883E69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19ABEB98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7379F39E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0EE35AFA" w14:textId="1E007D1F" w:rsidR="00DE2FB6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>including</w:t>
      </w:r>
      <w:r w:rsidR="0002505E" w:rsidRPr="00F52690">
        <w:rPr>
          <w:rFonts w:cstheme="minorHAnsi"/>
        </w:rPr>
        <w:t xml:space="preserve"> </w:t>
      </w:r>
      <w:r w:rsidR="0002505E" w:rsidRPr="00F52690">
        <w:rPr>
          <w:rFonts w:cstheme="minorHAnsi"/>
          <w:sz w:val="20"/>
          <w:szCs w:val="20"/>
        </w:rPr>
        <w:t>timing of implementation, number of participants, and outcomes.</w:t>
      </w:r>
    </w:p>
    <w:p w14:paraId="7799260C" w14:textId="77777777" w:rsidR="009E614F" w:rsidRPr="009E614F" w:rsidRDefault="009E614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9E614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Comment on community partnership activities**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9ECE330" w14:textId="77777777" w:rsidTr="008B08A1">
        <w:tc>
          <w:tcPr>
            <w:tcW w:w="9628" w:type="dxa"/>
          </w:tcPr>
          <w:p w14:paraId="73FD5D30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717CC9E0" w14:textId="4E8AE164" w:rsidR="00DE2FB6" w:rsidRPr="00F52690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rtl/>
        </w:rPr>
      </w:pPr>
      <w:r w:rsidRPr="00F52690">
        <w:rPr>
          <w:rFonts w:cstheme="minorHAnsi"/>
          <w:sz w:val="20"/>
          <w:szCs w:val="20"/>
          <w:rtl/>
        </w:rPr>
        <w:t xml:space="preserve">** </w:t>
      </w:r>
      <w:r w:rsidRPr="00F52690">
        <w:rPr>
          <w:rFonts w:cstheme="minorHAnsi"/>
          <w:sz w:val="20"/>
          <w:szCs w:val="20"/>
        </w:rPr>
        <w:t xml:space="preserve">including </w:t>
      </w:r>
      <w:r w:rsidR="0002505E" w:rsidRPr="00F52690">
        <w:rPr>
          <w:rFonts w:cstheme="minorHAnsi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F52690" w:rsidRDefault="00A6319B" w:rsidP="0086753F">
      <w:pPr>
        <w:pStyle w:val="2"/>
        <w:rPr>
          <w:rFonts w:asciiTheme="minorHAnsi" w:eastAsiaTheme="minorHAnsi" w:hAnsiTheme="minorHAnsi" w:cstheme="minorHAnsi"/>
          <w:color w:val="auto"/>
          <w:sz w:val="20"/>
          <w:szCs w:val="20"/>
        </w:rPr>
      </w:pPr>
      <w:bookmarkStart w:id="17" w:name="_Ref115696827"/>
    </w:p>
    <w:p w14:paraId="68A78367" w14:textId="4B012B1F" w:rsidR="00393194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8" w:name="_Toc135900980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6</w:t>
      </w:r>
      <w:r w:rsidR="00DE2FB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Other Evaluation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(if any)</w:t>
      </w:r>
      <w:bookmarkEnd w:id="17"/>
      <w:bookmarkEnd w:id="18"/>
    </w:p>
    <w:p w14:paraId="096921D3" w14:textId="4429BF91" w:rsidR="003A4ABD" w:rsidRPr="009E614F" w:rsidRDefault="00BC4136" w:rsidP="009E614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9E614F">
        <w:rPr>
          <w:rFonts w:cstheme="minorHAnsi"/>
          <w:sz w:val="20"/>
          <w:szCs w:val="20"/>
        </w:rPr>
        <w:t>(e.g., independent reviewer, program advisory committee, and stakeholders (e.g</w:t>
      </w:r>
      <w:r w:rsidRPr="009E614F">
        <w:rPr>
          <w:rFonts w:cstheme="minorHAnsi"/>
          <w:color w:val="525252" w:themeColor="accent3" w:themeShade="80"/>
          <w:sz w:val="20"/>
          <w:szCs w:val="20"/>
          <w:lang w:bidi="ar-EG"/>
        </w:rPr>
        <w:t xml:space="preserve">., </w:t>
      </w:r>
      <w:r w:rsidRPr="009E614F">
        <w:rPr>
          <w:rFonts w:cstheme="minorHAnsi"/>
          <w:sz w:val="20"/>
          <w:szCs w:val="20"/>
        </w:rPr>
        <w:t>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C4136" w:rsidRPr="00F52690" w14:paraId="54012701" w14:textId="77777777" w:rsidTr="00C55665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6D52D777" w14:textId="4B1F1F3D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1E20CF77" w14:textId="2E0D8669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6BC3DCF9" w14:textId="2A6E0ADB" w:rsidR="00BC4136" w:rsidRPr="00F52690" w:rsidRDefault="00BC4136" w:rsidP="009E614F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E51EAE" w:rsidRPr="00F52690" w14:paraId="0048BC16" w14:textId="77777777" w:rsidTr="00C55665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4B423697" w14:textId="096621A4" w:rsidR="00E51EAE" w:rsidRPr="00F52690" w:rsidRDefault="00BC4136" w:rsidP="009E614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463527E8" w14:textId="7D728C08" w:rsidR="00E51EAE" w:rsidRPr="00F52690" w:rsidRDefault="00BC4136" w:rsidP="009E614F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F52690" w14:paraId="12DCCD4C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A59FA9F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67EC4D" w14:textId="78F076C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0E1007F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0D789F47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oints for Improvement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55111AE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D07D85" w14:textId="42202BE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6C6C2FF4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7012016A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uggestions for </w:t>
            </w:r>
            <w:r w:rsidR="00405F91" w:rsidRPr="00F52690">
              <w:rPr>
                <w:rFonts w:cstheme="minorHAnsi"/>
                <w:sz w:val="24"/>
                <w:szCs w:val="24"/>
              </w:rPr>
              <w:t>development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917E001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7EEE63C" w14:textId="33F95856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30348F0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0FB8D9B6" w:rsidR="00887AE2" w:rsidRDefault="00BC4136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F52690">
        <w:rPr>
          <w:rFonts w:cstheme="minorHAnsi"/>
          <w:sz w:val="20"/>
          <w:szCs w:val="20"/>
        </w:rPr>
        <w:t>reports (</w:t>
      </w:r>
      <w:r w:rsidRPr="00F52690">
        <w:rPr>
          <w:rFonts w:cstheme="minorHAnsi"/>
          <w:sz w:val="20"/>
          <w:szCs w:val="20"/>
        </w:rPr>
        <w:t>if any).</w:t>
      </w:r>
    </w:p>
    <w:p w14:paraId="4184D94F" w14:textId="77777777" w:rsidR="00887AE2" w:rsidRDefault="00887AE2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036A322D" w14:textId="59597E62" w:rsidR="00F5117C" w:rsidRPr="00F52690" w:rsidRDefault="00F5117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9" w:name="_Toc107406181"/>
      <w:bookmarkStart w:id="20" w:name="_Ref115696852"/>
      <w:bookmarkStart w:id="21" w:name="_Toc135900981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 xml:space="preserve">C. </w:t>
      </w:r>
      <w:r w:rsidR="00506C17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9"/>
      <w:bookmarkEnd w:id="20"/>
      <w:bookmarkEnd w:id="21"/>
    </w:p>
    <w:p w14:paraId="6E6E6E6C" w14:textId="2B661A0A" w:rsidR="00A979FA" w:rsidRPr="00C55665" w:rsidRDefault="00F5117C" w:rsidP="00C55665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C55665">
        <w:rPr>
          <w:rFonts w:cstheme="minorHAnsi"/>
          <w:sz w:val="20"/>
          <w:szCs w:val="20"/>
        </w:rPr>
        <w:t>Including the key performance indicators required by the NCAAA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2237"/>
        <w:gridCol w:w="1174"/>
        <w:gridCol w:w="1253"/>
        <w:gridCol w:w="1247"/>
        <w:gridCol w:w="2212"/>
        <w:gridCol w:w="931"/>
      </w:tblGrid>
      <w:tr w:rsidR="00C55665" w:rsidRPr="00F52690" w14:paraId="2A3BEC32" w14:textId="77777777" w:rsidTr="00FF7C01">
        <w:trPr>
          <w:trHeight w:val="558"/>
          <w:tblCellSpacing w:w="7" w:type="dxa"/>
          <w:jc w:val="center"/>
        </w:trPr>
        <w:tc>
          <w:tcPr>
            <w:tcW w:w="557" w:type="dxa"/>
            <w:shd w:val="clear" w:color="auto" w:fill="4C3D8E"/>
            <w:vAlign w:val="center"/>
          </w:tcPr>
          <w:p w14:paraId="76C9EB7F" w14:textId="3792BE0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2223" w:type="dxa"/>
            <w:shd w:val="clear" w:color="auto" w:fill="4C3D8E"/>
            <w:vAlign w:val="center"/>
          </w:tcPr>
          <w:p w14:paraId="3B5C60D2" w14:textId="1015208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1160" w:type="dxa"/>
            <w:shd w:val="clear" w:color="auto" w:fill="4C3D8E"/>
            <w:vAlign w:val="center"/>
          </w:tcPr>
          <w:p w14:paraId="745B599F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Targeted</w:t>
            </w:r>
          </w:p>
          <w:p w14:paraId="61FB3187" w14:textId="6F8A2DFB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Value  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2949884D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Actual</w:t>
            </w:r>
          </w:p>
          <w:p w14:paraId="7CA7EEB1" w14:textId="04FEB1AA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Value</w:t>
            </w:r>
          </w:p>
        </w:tc>
        <w:tc>
          <w:tcPr>
            <w:tcW w:w="1233" w:type="dxa"/>
            <w:shd w:val="clear" w:color="auto" w:fill="4C3D8E"/>
            <w:vAlign w:val="center"/>
          </w:tcPr>
          <w:p w14:paraId="288CC759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Internal</w:t>
            </w:r>
          </w:p>
          <w:p w14:paraId="517CF6A8" w14:textId="3BC85FE6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Benchmark</w:t>
            </w:r>
          </w:p>
        </w:tc>
        <w:tc>
          <w:tcPr>
            <w:tcW w:w="2198" w:type="dxa"/>
            <w:shd w:val="clear" w:color="auto" w:fill="4C3D8E"/>
            <w:vAlign w:val="center"/>
          </w:tcPr>
          <w:p w14:paraId="420F7CB3" w14:textId="3EE22E38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910" w:type="dxa"/>
            <w:shd w:val="clear" w:color="auto" w:fill="4C3D8E"/>
            <w:vAlign w:val="center"/>
          </w:tcPr>
          <w:p w14:paraId="672FA78E" w14:textId="106380F0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ew Target</w:t>
            </w:r>
          </w:p>
        </w:tc>
      </w:tr>
      <w:tr w:rsidR="00C55665" w:rsidRPr="00F52690" w14:paraId="14303776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57E10C6F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B5C577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8CC5ED8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6D0D80B2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4093EFA2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55A88174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3A0F13D7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2EEB821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3C7B287E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9644DBB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BEA2970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2129FE3D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3D06C1AE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b/>
          <w:bCs/>
          <w:color w:val="auto"/>
          <w:sz w:val="28"/>
          <w:szCs w:val="28"/>
        </w:rPr>
      </w:pPr>
    </w:p>
    <w:p w14:paraId="075B694F" w14:textId="630B213B" w:rsidR="009E614F" w:rsidRPr="00FF7C01" w:rsidRDefault="00C55665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FF7C01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 xml:space="preserve">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BD7F2D6" w14:textId="77777777" w:rsidTr="008B08A1">
        <w:tc>
          <w:tcPr>
            <w:tcW w:w="9628" w:type="dxa"/>
          </w:tcPr>
          <w:p w14:paraId="531EB378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57F85AB9" w14:textId="17344A47" w:rsidR="00A979FA" w:rsidRPr="00F52690" w:rsidRDefault="0039613A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Toc135900982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r w:rsidR="00FE339C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22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F52690" w14:paraId="51342122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FF7C01" w:rsidRDefault="002F634A" w:rsidP="00FF7C01">
            <w:pPr>
              <w:tabs>
                <w:tab w:val="left" w:pos="6105"/>
              </w:tabs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F7C01">
              <w:rPr>
                <w:rFonts w:cstheme="minorHAnsi"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F52690" w14:paraId="4AED08C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F52690" w14:paraId="13E60148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4F680DD0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F52690" w14:paraId="45A1420C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F52690" w14:paraId="5ED288B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F52690" w:rsidRDefault="001E0B44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F52690" w14:paraId="4E679831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F52690" w14:paraId="64226C59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65E6B782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65B31A8D" w14:textId="6164FDE9" w:rsidR="00B91F82" w:rsidRDefault="00B91F82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7A6DBC04" w14:textId="77777777" w:rsidR="00B91F82" w:rsidRDefault="00B91F82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795EB130" w14:textId="6F44269A" w:rsidR="00C038BF" w:rsidRPr="00F52690" w:rsidRDefault="00850E1D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3" w:name="_Ref115696862"/>
      <w:bookmarkStart w:id="24" w:name="_Toc13590098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Program </w:t>
      </w:r>
      <w:r w:rsidR="005250A9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23"/>
      <w:bookmarkEnd w:id="24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0"/>
        <w:gridCol w:w="3459"/>
        <w:gridCol w:w="2403"/>
        <w:gridCol w:w="2950"/>
      </w:tblGrid>
      <w:tr w:rsidR="002B75E8" w:rsidRPr="00F52690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F52690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65B89924" w14:textId="5867D11C" w:rsidR="00C038BF" w:rsidRPr="00A91DD8" w:rsidRDefault="00CC6081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  <w:rtl/>
        </w:rPr>
      </w:pPr>
      <w:r w:rsidRPr="00A91DD8">
        <w:rPr>
          <w:rFonts w:cstheme="minorHAnsi"/>
          <w:sz w:val="20"/>
          <w:szCs w:val="20"/>
        </w:rPr>
        <w:t xml:space="preserve">Attach </w:t>
      </w:r>
      <w:r w:rsidR="007C3DCB" w:rsidRPr="00A91DD8">
        <w:rPr>
          <w:rFonts w:cstheme="minorHAnsi"/>
          <w:sz w:val="20"/>
          <w:szCs w:val="20"/>
        </w:rPr>
        <w:t>any unachieved</w:t>
      </w:r>
      <w:r w:rsidR="002815CC" w:rsidRPr="00A91DD8">
        <w:rPr>
          <w:rFonts w:cstheme="minorHAnsi"/>
          <w:sz w:val="20"/>
          <w:szCs w:val="20"/>
        </w:rPr>
        <w:t xml:space="preserve"> improvement plans from </w:t>
      </w:r>
      <w:r w:rsidRPr="00A91DD8">
        <w:rPr>
          <w:rFonts w:cstheme="minorHAnsi"/>
          <w:sz w:val="20"/>
          <w:szCs w:val="20"/>
        </w:rPr>
        <w:t>previous report</w:t>
      </w:r>
      <w:r w:rsidR="002815CC" w:rsidRPr="00A91DD8">
        <w:rPr>
          <w:rFonts w:cstheme="minorHAnsi"/>
          <w:sz w:val="20"/>
          <w:szCs w:val="20"/>
          <w:rtl/>
        </w:rPr>
        <w:t>.</w:t>
      </w:r>
    </w:p>
    <w:p w14:paraId="21CE0AEC" w14:textId="0A45F85A" w:rsidR="00C12594" w:rsidRPr="00A91DD8" w:rsidRDefault="00C12594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</w:rPr>
      </w:pPr>
      <w:r w:rsidRPr="00A91DD8">
        <w:rPr>
          <w:rFonts w:cstheme="minorHAnsi"/>
          <w:sz w:val="20"/>
          <w:szCs w:val="20"/>
        </w:rPr>
        <w:t xml:space="preserve">The annual program report needs to be discussed in department council </w:t>
      </w:r>
    </w:p>
    <w:p w14:paraId="7B6EEEC4" w14:textId="77777777" w:rsidR="002815CC" w:rsidRPr="00A91DD8" w:rsidRDefault="002815CC" w:rsidP="00A91DD8">
      <w:pPr>
        <w:pStyle w:val="a6"/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</w:p>
    <w:p w14:paraId="2296C9B7" w14:textId="3677628D" w:rsidR="00A44627" w:rsidRPr="00F52690" w:rsidRDefault="002815C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5" w:name="_Ref115696875"/>
      <w:bookmarkStart w:id="26" w:name="_Toc13590098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25"/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2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F52690" w14:paraId="00B22C97" w14:textId="77777777" w:rsidTr="00A91DD8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F52690" w14:paraId="22822195" w14:textId="77777777" w:rsidTr="00A91DD8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F52690" w14:paraId="25E0C5BD" w14:textId="77777777" w:rsidTr="00A91DD8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F52690" w:rsidRDefault="00A44627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F52690" w:rsidRDefault="00711EE8" w:rsidP="0086753F">
      <w:pPr>
        <w:rPr>
          <w:rFonts w:cstheme="minorHAnsi"/>
        </w:rPr>
      </w:pPr>
    </w:p>
    <w:sectPr w:rsidR="00711EE8" w:rsidRPr="00F52690" w:rsidSect="00F52690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63E97" w14:textId="77777777" w:rsidR="0004521D" w:rsidRDefault="0004521D" w:rsidP="00EE490F">
      <w:pPr>
        <w:spacing w:after="0" w:line="240" w:lineRule="auto"/>
      </w:pPr>
      <w:r>
        <w:separator/>
      </w:r>
    </w:p>
  </w:endnote>
  <w:endnote w:type="continuationSeparator" w:id="0">
    <w:p w14:paraId="688AB336" w14:textId="77777777" w:rsidR="0004521D" w:rsidRDefault="0004521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60643F7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B91F82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07C2A6" w14:textId="77777777" w:rsidR="0004521D" w:rsidRDefault="0004521D" w:rsidP="00EE490F">
      <w:pPr>
        <w:spacing w:after="0" w:line="240" w:lineRule="auto"/>
      </w:pPr>
      <w:r>
        <w:separator/>
      </w:r>
    </w:p>
  </w:footnote>
  <w:footnote w:type="continuationSeparator" w:id="0">
    <w:p w14:paraId="625FDFCD" w14:textId="77777777" w:rsidR="0004521D" w:rsidRDefault="0004521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5742023" wp14:editId="0B71058D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3576531C" w:rsidR="000263E2" w:rsidRDefault="00CA4BB3">
    <w:pPr>
      <w:pStyle w:val="a3"/>
    </w:pPr>
    <w:r>
      <w:rPr>
        <w:noProof/>
      </w:rPr>
      <w:drawing>
        <wp:anchor distT="0" distB="0" distL="114300" distR="114300" simplePos="0" relativeHeight="251664384" behindDoc="0" locked="0" layoutInCell="1" allowOverlap="1" wp14:anchorId="58C81B0D" wp14:editId="08A9E1A3">
          <wp:simplePos x="0" y="0"/>
          <wp:positionH relativeFrom="column">
            <wp:posOffset>-767080</wp:posOffset>
          </wp:positionH>
          <wp:positionV relativeFrom="paragraph">
            <wp:posOffset>-457835</wp:posOffset>
          </wp:positionV>
          <wp:extent cx="7544435" cy="10672445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D8F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9"/>
  </w:num>
  <w:num w:numId="3">
    <w:abstractNumId w:val="33"/>
  </w:num>
  <w:num w:numId="4">
    <w:abstractNumId w:val="36"/>
  </w:num>
  <w:num w:numId="5">
    <w:abstractNumId w:val="21"/>
  </w:num>
  <w:num w:numId="6">
    <w:abstractNumId w:val="35"/>
  </w:num>
  <w:num w:numId="7">
    <w:abstractNumId w:val="20"/>
  </w:num>
  <w:num w:numId="8">
    <w:abstractNumId w:val="7"/>
  </w:num>
  <w:num w:numId="9">
    <w:abstractNumId w:val="14"/>
  </w:num>
  <w:num w:numId="10">
    <w:abstractNumId w:val="3"/>
  </w:num>
  <w:num w:numId="11">
    <w:abstractNumId w:val="13"/>
  </w:num>
  <w:num w:numId="12">
    <w:abstractNumId w:val="4"/>
  </w:num>
  <w:num w:numId="13">
    <w:abstractNumId w:val="8"/>
  </w:num>
  <w:num w:numId="14">
    <w:abstractNumId w:val="12"/>
  </w:num>
  <w:num w:numId="15">
    <w:abstractNumId w:val="27"/>
  </w:num>
  <w:num w:numId="16">
    <w:abstractNumId w:val="11"/>
  </w:num>
  <w:num w:numId="17">
    <w:abstractNumId w:val="19"/>
  </w:num>
  <w:num w:numId="18">
    <w:abstractNumId w:val="24"/>
  </w:num>
  <w:num w:numId="19">
    <w:abstractNumId w:val="31"/>
  </w:num>
  <w:num w:numId="20">
    <w:abstractNumId w:val="18"/>
  </w:num>
  <w:num w:numId="21">
    <w:abstractNumId w:val="25"/>
  </w:num>
  <w:num w:numId="22">
    <w:abstractNumId w:val="26"/>
  </w:num>
  <w:num w:numId="23">
    <w:abstractNumId w:val="34"/>
  </w:num>
  <w:num w:numId="24">
    <w:abstractNumId w:val="9"/>
  </w:num>
  <w:num w:numId="25">
    <w:abstractNumId w:val="22"/>
  </w:num>
  <w:num w:numId="26">
    <w:abstractNumId w:val="30"/>
  </w:num>
  <w:num w:numId="27">
    <w:abstractNumId w:val="15"/>
  </w:num>
  <w:num w:numId="28">
    <w:abstractNumId w:val="2"/>
  </w:num>
  <w:num w:numId="29">
    <w:abstractNumId w:val="5"/>
  </w:num>
  <w:num w:numId="30">
    <w:abstractNumId w:val="0"/>
  </w:num>
  <w:num w:numId="31">
    <w:abstractNumId w:val="6"/>
  </w:num>
  <w:num w:numId="32">
    <w:abstractNumId w:val="1"/>
  </w:num>
  <w:num w:numId="33">
    <w:abstractNumId w:val="17"/>
  </w:num>
  <w:num w:numId="34">
    <w:abstractNumId w:val="23"/>
  </w:num>
  <w:num w:numId="35">
    <w:abstractNumId w:val="16"/>
  </w:num>
  <w:num w:numId="36">
    <w:abstractNumId w:val="28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gUAHu54vC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21D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04CAB"/>
    <w:rsid w:val="00325A04"/>
    <w:rsid w:val="003401C7"/>
    <w:rsid w:val="00342CD0"/>
    <w:rsid w:val="00352E47"/>
    <w:rsid w:val="0035479A"/>
    <w:rsid w:val="00374A0E"/>
    <w:rsid w:val="00382A58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61566"/>
    <w:rsid w:val="00464F77"/>
    <w:rsid w:val="004A4517"/>
    <w:rsid w:val="004C5EBA"/>
    <w:rsid w:val="004D05F8"/>
    <w:rsid w:val="004D3DFA"/>
    <w:rsid w:val="004F50F1"/>
    <w:rsid w:val="004F7D6E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07C76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46B0"/>
    <w:rsid w:val="006D51F4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4F8E"/>
    <w:rsid w:val="007B55E4"/>
    <w:rsid w:val="007C2E86"/>
    <w:rsid w:val="007C3DCB"/>
    <w:rsid w:val="007C5166"/>
    <w:rsid w:val="007C5BF5"/>
    <w:rsid w:val="007D1359"/>
    <w:rsid w:val="007E1F1C"/>
    <w:rsid w:val="007E26EF"/>
    <w:rsid w:val="007F319E"/>
    <w:rsid w:val="00812677"/>
    <w:rsid w:val="008306EB"/>
    <w:rsid w:val="00830F29"/>
    <w:rsid w:val="008420FF"/>
    <w:rsid w:val="00850E1D"/>
    <w:rsid w:val="0086753F"/>
    <w:rsid w:val="00877341"/>
    <w:rsid w:val="00887AE2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3D4"/>
    <w:rsid w:val="008E0BE7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E614F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1DD8"/>
    <w:rsid w:val="00A92D88"/>
    <w:rsid w:val="00A95A15"/>
    <w:rsid w:val="00A979FA"/>
    <w:rsid w:val="00AB73B2"/>
    <w:rsid w:val="00AC6ADD"/>
    <w:rsid w:val="00AD0EA7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1F82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27C42"/>
    <w:rsid w:val="00C33239"/>
    <w:rsid w:val="00C55180"/>
    <w:rsid w:val="00C55665"/>
    <w:rsid w:val="00C617D1"/>
    <w:rsid w:val="00C76AAE"/>
    <w:rsid w:val="00C77FDD"/>
    <w:rsid w:val="00C83CC7"/>
    <w:rsid w:val="00C949EE"/>
    <w:rsid w:val="00C9518B"/>
    <w:rsid w:val="00C958D9"/>
    <w:rsid w:val="00CA4BB3"/>
    <w:rsid w:val="00CB11A3"/>
    <w:rsid w:val="00CB3558"/>
    <w:rsid w:val="00CB7651"/>
    <w:rsid w:val="00CC6081"/>
    <w:rsid w:val="00CD0E75"/>
    <w:rsid w:val="00CE0B84"/>
    <w:rsid w:val="00D00AE1"/>
    <w:rsid w:val="00D17BC3"/>
    <w:rsid w:val="00D3555B"/>
    <w:rsid w:val="00D4307F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DF21CF"/>
    <w:rsid w:val="00E0297E"/>
    <w:rsid w:val="00E02D40"/>
    <w:rsid w:val="00E12D1B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2690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E614F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382A5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382A5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82A58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382A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2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0755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</w:divsChild>
    </w:div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919DD"/>
    <w:rsid w:val="000D020E"/>
    <w:rsid w:val="003E2F1E"/>
    <w:rsid w:val="00487287"/>
    <w:rsid w:val="005A32BE"/>
    <w:rsid w:val="00617C13"/>
    <w:rsid w:val="006367DF"/>
    <w:rsid w:val="00876B33"/>
    <w:rsid w:val="00924918"/>
    <w:rsid w:val="00944A28"/>
    <w:rsid w:val="009E6DF0"/>
    <w:rsid w:val="00A829C7"/>
    <w:rsid w:val="00AC5DA7"/>
    <w:rsid w:val="00AE0264"/>
    <w:rsid w:val="00B27C6A"/>
    <w:rsid w:val="00BA0B73"/>
    <w:rsid w:val="00D020E8"/>
    <w:rsid w:val="00D330FF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22FF48C-97E9-427E-A911-C559F70EF1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3A5BD6-B2F1-4A18-85D6-864F5B44B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A3BB28-96FB-4FCE-AC77-99590C065C1C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C832470D-B598-4058-BCA1-560868C9F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48</Words>
  <Characters>4265</Characters>
  <Application>Microsoft Office Word</Application>
  <DocSecurity>0</DocSecurity>
  <Lines>35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هاله السويد</cp:lastModifiedBy>
  <cp:revision>2</cp:revision>
  <cp:lastPrinted>2023-12-04T07:50:00Z</cp:lastPrinted>
  <dcterms:created xsi:type="dcterms:W3CDTF">2024-03-22T18:02:00Z</dcterms:created>
  <dcterms:modified xsi:type="dcterms:W3CDTF">2024-03-22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f8c85832df8374a1304974e508daf4ca17ffa5ab3e6374b00ea16fdc49f16e</vt:lpwstr>
  </property>
  <property fmtid="{D5CDD505-2E9C-101B-9397-08002B2CF9AE}" pid="3" name="ContentTypeId">
    <vt:lpwstr>0x0101007949188D5059934B8102C12203A9706F</vt:lpwstr>
  </property>
</Properties>
</file>